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อินเทอร์เน็ตประสานสรรพสิ่ง</w:t>
      </w:r>
      <w:r>
        <w:t xml:space="preserve"> </w:t>
      </w:r>
      <w:r>
        <w:t xml:space="preserve">ปี</w:t>
      </w:r>
      <w:r>
        <w:t xml:space="preserve"> </w:t>
      </w:r>
      <w:r>
        <w:t xml:space="preserve">2</w:t>
      </w:r>
    </w:p>
    <w:p>
      <w:pPr>
        <w:pStyle w:val="Date"/>
      </w:pPr>
      <w:r>
        <w:t xml:space="preserve">วันพฤหัสบดีที่</w:t>
      </w:r>
      <w:r>
        <w:t xml:space="preserve"> </w:t>
      </w:r>
      <w:r>
        <w:t xml:space="preserve">20</w:t>
      </w:r>
      <w:r>
        <w:t xml:space="preserve"> </w:t>
      </w:r>
      <w:r>
        <w:t xml:space="preserve">มกราคม</w:t>
      </w:r>
      <w:r>
        <w:t xml:space="preserve"> </w:t>
      </w:r>
      <w:r>
        <w:t xml:space="preserve">2565</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พี่การตูน) อ.แม่สวัสดีค่ะ ด้วยค่ะ</w:t>
      </w:r>
    </w:p>
    <w:p>
      <w:pPr>
        <w:pStyle w:val="BodyText"/>
      </w:pPr>
      <w:r>
        <w:t xml:space="preserve">(อาจารย์สุธิรา) สวัสดีค่ะ เมื่อกี้บอกให้เด็ก ๆ เปิดโปรแกรมระบายสี 3D รอนะคะ แล้วก็ให้เลือกใหม่ เพราะเรายังไม่เคยสร้างเลยนะคะ คลิกไมค์ ทีนี้ วันนี้นะคะ เนื่องจาก… ปล่อยไปก่อน ขนาดช่างมัน เนื่องจากว่าการวาดนี่ ถ้าบางคนก็ยังวาดไม่ค่อยเป็น เราก็เลยจะมาใช้วิธีที่ ในทฤษฎีที่สอนไปก็คือการมีรูปต้นฉบับ แล้วเอารูปต้นฉบับน่ะมาเป็นเค้าโครงนะ ก็คือการทาบนะคะ ก่อนอื่น ให้เด็ก ๆ เปิด Google เพื่อไปหารูปที่จะไปเอามาใช้เป็นตัวทาบ 1 รูป โอเคไหม อยากได้ตัวการ์ตูนอะไร ตอนนี้ให้ลองทาบจากต้นฉบับก่อนนะคะ เช่น อย่างนั้นทำเหมือน ๆ กัน โจทย์เหมือนกัน ๆ เลยค่ะ เอารูปสัตว์แล้วกัน จะได้ตีวงแคบเข้ามาหน่อย เวลาค้นหารูปนะคะ ถ้าเป็นภาพที่เป็นลายเส้น เวลาหักทาบภาพนี่ ใช้ภาพที่เป็นลายเส้นก่อน ก็คือภาพที่เขาวาดมาแล้วก่อน อย่าไปเอาภาพที่มันเป็นรูปถ่ายน่ะ มันจะวาดยาก ลายละเอียดมันจะเห็นไม่ชัดนะ เพราะฉะนั้น ให้พิมพ์ชื่อสัตว์ที่เราต้องการแล้วใส่เครื่องหมายบวก</w:t>
      </w:r>
    </w:p>
    <w:p>
      <w:pPr>
        <w:pStyle w:val="BodyText"/>
      </w:pPr>
      <w:r>
        <w:t xml:space="preserve">(+) แล้วตามด้วย เว็กเตอร์ คำว่า</w:t>
      </w:r>
      <w:r>
        <w:t xml:space="preserve"> </w:t>
      </w:r>
      <w:r>
        <w:t xml:space="preserve">“</w:t>
      </w:r>
      <w:r>
        <w:t xml:space="preserve">Vector</w:t>
      </w:r>
      <w:r>
        <w:t xml:space="preserve">”</w:t>
      </w:r>
      <w:r>
        <w:t xml:space="preserve"> </w:t>
      </w:r>
      <w:r>
        <w:t xml:space="preserve">V-e-c + ด้วย V-e-c-t-o-r เพราะภาพที่เราค้นออกมามันจะเป็นภาพแบบนี้ ดู เห็นไหมคะ มันก็จะเป็นให้คลิกที่คำว่า</w:t>
      </w:r>
      <w:r>
        <w:t xml:space="preserve"> </w:t>
      </w:r>
      <w:r>
        <w:t xml:space="preserve">“</w:t>
      </w:r>
      <w:r>
        <w:t xml:space="preserve">ค้นรูป</w:t>
      </w:r>
      <w:r>
        <w:t xml:space="preserve">”</w:t>
      </w:r>
      <w:r>
        <w:t xml:space="preserve"> </w:t>
      </w:r>
      <w:r>
        <w:t xml:space="preserve">เห็นไหม ถ้าเป็น Vector ภาพมันจะเป็นแบบนี้ ก็คือภาพที่เขาวาดมาไว้แล้วนะคะ โดยส่วนใหญ่ นี่ ถ้าภาษาไทยมันน้อย ถ้าค้นด้วยชื่อสัตว์ที่เป็นอังกฤษ บางคนบอก นึกชื่อภาษาอังกฤษไม่ออก เรามี อะไรคะ Google แปลภาษาใช่ไหม ถ้าเด็ก ๆ ชื่อสัตว์ภาษาไทยน่ะรู้อยู่แต่พอเป็นภาษาอังกฤษนึกไม่ออก ใช้ Google แปลช่วยนะคะ เช่น เมื่อกี้คำว่า</w:t>
      </w:r>
      <w:r>
        <w:t xml:space="preserve"> </w:t>
      </w:r>
      <w:r>
        <w:t xml:space="preserve">“</w:t>
      </w:r>
      <w:r>
        <w:t xml:space="preserve">เสือ</w:t>
      </w:r>
      <w:r>
        <w:t xml:space="preserve">”</w:t>
      </w:r>
      <w:r>
        <w:t xml:space="preserve"> </w:t>
      </w:r>
      <w:r>
        <w:t xml:space="preserve">นี่ เมื่อกี้เราอยากได้คำว่า เสือแต่เป็นภาษาอังกฤษเราไม่รู้ เราก็พิมพ์คำว่า</w:t>
      </w:r>
      <w:r>
        <w:t xml:space="preserve"> </w:t>
      </w:r>
      <w:r>
        <w:t xml:space="preserve">“</w:t>
      </w:r>
      <w:r>
        <w:t xml:space="preserve">เสือ</w:t>
      </w:r>
      <w:r>
        <w:t xml:space="preserve">”</w:t>
      </w:r>
      <w:r>
        <w:t xml:space="preserve"> </w:t>
      </w:r>
      <w:r>
        <w:t xml:space="preserve">เข้าไป อ. อ่าง นี่ Google มันก็จะแปลคำนี้มาให้ เราก็ก็อป</w:t>
      </w:r>
    </w:p>
    <w:p>
      <w:pPr>
        <w:pStyle w:val="BodyText"/>
      </w:pPr>
      <w:r>
        <w:t xml:space="preserve">(ปี้) ไปเพื่อไปค้นหารูปนะคะ ที่บวกคำว่า</w:t>
      </w:r>
      <w:r>
        <w:t xml:space="preserve"> </w:t>
      </w:r>
      <w:r>
        <w:t xml:space="preserve">“</w:t>
      </w:r>
      <w:r>
        <w:t xml:space="preserve">vector</w:t>
      </w:r>
      <w:r>
        <w:t xml:space="preserve">”</w:t>
      </w:r>
      <w:r>
        <w:t xml:space="preserve"> </w:t>
      </w:r>
      <w:r>
        <w:t xml:space="preserve">เข้าไป เห็นไหมคะ ลายเส้นก็จะเยอะขึ้นไปอีก อยากได้แบบนี้ สมมติเลือกได้แล้ว นี่มีเสือเล็กเสือน้อยเต็มไปหมดเลย สมมติจะเอาตัวนี้นะคะ ภาพไหนดี เอาภาพไหนดี ท่านอนดีกว่า เราจะเอาตัวนี้ เราจะเอารูปนี้นะคะ ทีนี้พอเข้ามาแล้ว มันมีบอกว่าเสียเงินนี่ ให้ดูด้วยนะคะ เด็ก ๆ อย่าไปโหลดที่มันเสียเงิน นึกออกนะ ให้เลือกที่มันเป็นฟรีนะคะ ถ้ามันเสียสตางค์เราก็ไม่เอา วิธีการเพิ่มอะไรเข้าไป Free free download คำว่า</w:t>
      </w:r>
      <w:r>
        <w:t xml:space="preserve"> </w:t>
      </w:r>
      <w:r>
        <w:t xml:space="preserve">“</w:t>
      </w:r>
      <w:r>
        <w:t xml:space="preserve">Free Download</w:t>
      </w:r>
      <w:r>
        <w:t xml:space="preserve">”</w:t>
      </w:r>
      <w:r>
        <w:t xml:space="preserve"> </w:t>
      </w:r>
      <w:r>
        <w:t xml:space="preserve">เข้าไปด้วย ในคำค้นนะคะ เพิ่มคำว่า f-r-e-e-d-o-w-n Download l-o-a-d เพิ่มคำว่า</w:t>
      </w:r>
      <w:r>
        <w:t xml:space="preserve"> </w:t>
      </w:r>
      <w:r>
        <w:t xml:space="preserve">“</w:t>
      </w:r>
      <w:r>
        <w:t xml:space="preserve">Free Download</w:t>
      </w:r>
      <w:r>
        <w:t xml:space="preserve">”</w:t>
      </w:r>
      <w:r>
        <w:t xml:space="preserve"> </w:t>
      </w:r>
      <w:r>
        <w:t xml:space="preserve">เข้าไปด้วย จะหาเสือสัก 1 ตัวนี่ ถ้าอย่างนี้นะคะ โหลดได้นะคะ ไม่ขึ้นว่าเป็นการค้านี่ เราก็คลิกขวาที่รูป ไม่ให้คลิกขวาหรือ เห็นไหมคะ คลิกขวาแล้วให้เลือกบันทึกรูปภาพเป็นได้เลย ถ้าอย่างนี้เอาไปใช้ได้ ก็เก็บไว้ในรูปภาพนะคะ ตั้งชื่อสั้น ๆ ก็ได้ ก็ Tiger 1 โอเค เราจะ… เราได้รูปต้นฉบับแล้ว ของเด็ก ๆ ได้หรือยัง เด็ก ๆ อาจจะไม่เลือกรูปเสือเหมือนอาจารย์แม่ก็ได้นะ เอาสัตว์ตัวอื่นก็ได้นึกออกไหม ก็แค่เปลี่ยนชื่อ อยากได้สัตว์อะไรนึกออกหรือเปล่า เปลี่ยนชื่อเอานะคะ ไม่จำเป็นต้องเป็นเสือ แต่โจทย์ของเรา ก็คือรูปสัตว์ สัตว์ 1 ตัว ถ้าไม่เอาเสือก็เปลี่ยนเป็นตัวอื่นนึกออกนะ อย่างนั้นเดี๋ยวจะลองถามบีกับแบม อยากได้เสือหรือเปล่า โอเค บีอยากได้รูปเสือหรือเปล่า อยากได้ตัวอะไร ถ้าให้เลือกวาดรูปสัตว์ แมว ภาษาอังกฤษ C-a-t Cat ค้นด้วยคำว่า</w:t>
      </w:r>
      <w:r>
        <w:t xml:space="preserve"> </w:t>
      </w:r>
      <w:r>
        <w:t xml:space="preserve">“</w:t>
      </w:r>
      <w:r>
        <w:t xml:space="preserve">Cat</w:t>
      </w:r>
      <w:r>
        <w:t xml:space="preserve">”</w:t>
      </w:r>
      <w:r>
        <w:t xml:space="preserve"> </w:t>
      </w:r>
      <w:r>
        <w:t xml:space="preserve">ต่อไปแบม แบมอยากได้รูปอะไรเราอยากรู้ เปิดหรือเปล่า เปิดกล่องหรือเปล่า ใบเตยอยากได้ตัวอะไรใบเตย แบมยังไม่เปิด เดี๋ยวไปเครื่องอื่น ครามกับอะตอมยังไม่เปิดหรือ ครามกับอะตอม อะตอมเปิดหรือยัง อะตอมเปิดหรือยัง พี่ไอซ์ พี่ไอซ์อยากได้ตัวอะไร โอเคพี่ไอซ์ได้แล้ว ใบเตยได้หรือยัง โอเค ได้หรือยัง เปิดแล้ว แบมมันอยากให้ถาม แบมอยากได้ตัวอะไร ไม่เห็นมือเขาเลย พี่อีฟเห็นไหม</w:t>
      </w:r>
    </w:p>
    <w:p>
      <w:pPr>
        <w:pStyle w:val="BodyText"/>
      </w:pPr>
      <w:r>
        <w:t xml:space="preserve">(พี่การตูน) สนสุนัข Dog D-o-g ค้นได้คำว่า</w:t>
      </w:r>
      <w:r>
        <w:t xml:space="preserve"> </w:t>
      </w:r>
      <w:r>
        <w:t xml:space="preserve">“</w:t>
      </w:r>
      <w:r>
        <w:t xml:space="preserve">Dog</w:t>
      </w:r>
      <w:r>
        <w:t xml:space="preserve">”</w:t>
      </w:r>
      <w:r>
        <w:t xml:space="preserve"> </w:t>
      </w:r>
      <w:r>
        <w:t xml:space="preserve">D-o-g ที่ให้ค้นด้วยสังเกตว่าเวลาเราไปค้นรูป แม่จะให้ค้นเป็นภาษาอังกฤษเสียเป็นส่วนใหญ่ มันจะได้ผลลัพธ์มากกว่าภาษาไทยหน่อย เพราะบางทีคนไทยไม่ค่อยวาดแล้วเอาลงในเน็ตนะ แต่เมืองนอกเขาวาดแล้วเขาก็ลงไว้ มันก็เลยจะได้เยอะกว่า โอเคไหม ค้นคำว่า</w:t>
      </w:r>
      <w:r>
        <w:t xml:space="preserve"> </w:t>
      </w:r>
      <w:r>
        <w:t xml:space="preserve">“</w:t>
      </w:r>
      <w:r>
        <w:t xml:space="preserve">D-o-g</w:t>
      </w:r>
      <w:r>
        <w:t xml:space="preserve">”</w:t>
      </w:r>
      <w:r>
        <w:t xml:space="preserve"> </w:t>
      </w:r>
      <w:r>
        <w:t xml:space="preserve">ครามกับอะตอม เครื่องอะตอมได้… อะตอม เครื่องครามค้าง เอาเครื่องอะตอม ไม่ขึ้น 6 7 โอเค อะตอมอยากได้ตัวอะไร อยากวาดรูปเป็นตัวอะไร</w:t>
      </w:r>
    </w:p>
    <w:p>
      <w:pPr>
        <w:pStyle w:val="BodyText"/>
      </w:pPr>
      <w:r>
        <w:t xml:space="preserve">(พี่การตูน) แพนด้าครับ</w:t>
      </w:r>
    </w:p>
    <w:p>
      <w:pPr>
        <w:pStyle w:val="BodyText"/>
      </w:pPr>
      <w:r>
        <w:t xml:space="preserve">(อาจารย์สุธิรา) ช้า ๆ</w:t>
      </w:r>
    </w:p>
    <w:p>
      <w:pPr>
        <w:pStyle w:val="BodyText"/>
      </w:pPr>
      <w:r>
        <w:t xml:space="preserve">(พี่การ์ตูน) แพนด้าครับ</w:t>
      </w:r>
    </w:p>
    <w:p>
      <w:pPr>
        <w:pStyle w:val="BodyText"/>
      </w:pPr>
      <w:r>
        <w:t xml:space="preserve">(อาจารย์สุธิรา) แพนด้า ได้หรือยัง</w:t>
      </w:r>
    </w:p>
    <w:p>
      <w:pPr>
        <w:pStyle w:val="BodyText"/>
      </w:pPr>
      <w:r>
        <w:t xml:space="preserve">(พี่การ์ตูน) ค้นแล้วครัพบแล้วครับ พบในเว็บ</w:t>
      </w:r>
    </w:p>
    <w:p>
      <w:pPr>
        <w:pStyle w:val="BodyText"/>
      </w:pPr>
      <w:r>
        <w:t xml:space="preserve">(ไซต์)เรียบร้อคำอังกฤษเรียบร้อยแล้วค่ะ</w:t>
      </w:r>
    </w:p>
    <w:p>
      <w:pPr>
        <w:pStyle w:val="BodyText"/>
      </w:pPr>
      <w:r>
        <w:t xml:space="preserve">(อาจารย์สุธิรา) ครามล่ะ ครามอยากได้ตัวอะไร เครื่องครามเปิดไม่ได้ โอเค ครามอยากได้ตัวอะไร แต่ครามนี่วาดเองได้</w:t>
      </w:r>
    </w:p>
    <w:p>
      <w:pPr>
        <w:pStyle w:val="BodyText"/>
      </w:pPr>
      <w:r>
        <w:t xml:space="preserve">(พี่การ์ตูน) จิงโจ้ครับ</w:t>
      </w:r>
    </w:p>
    <w:p>
      <w:pPr>
        <w:pStyle w:val="BodyText"/>
      </w:pPr>
      <w:r>
        <w:t xml:space="preserve">(อาจารย์สุธิรา) จิงโจ้ เจอหรือยัง แกงการู คำว่า</w:t>
      </w:r>
      <w:r>
        <w:t xml:space="preserve"> </w:t>
      </w:r>
      <w:r>
        <w:t xml:space="preserve">“</w:t>
      </w:r>
      <w:r>
        <w:t xml:space="preserve">แกงการู</w:t>
      </w:r>
      <w:r>
        <w:t xml:space="preserve">”</w:t>
      </w:r>
    </w:p>
    <w:p>
      <w:pPr>
        <w:pStyle w:val="BodyText"/>
      </w:pPr>
      <w:r>
        <w:t xml:space="preserve">(พี่การ์ตูน) ชื่อ ช. ช้าง</w:t>
      </w:r>
    </w:p>
    <w:p>
      <w:pPr>
        <w:pStyle w:val="BodyText"/>
      </w:pPr>
      <w:r>
        <w:t xml:space="preserve">(อาจารย์สุธิรา) ค้นเจอหรือยัง ค้นเจอหรือยัง หมาหรือ สรุปตัวอะไรแน่ แต่เมื่อกี้ใช้จิงโจ้</w:t>
      </w:r>
    </w:p>
    <w:p>
      <w:pPr>
        <w:pStyle w:val="BodyText"/>
      </w:pPr>
      <w:r>
        <w:t xml:space="preserve">(พี่การ์ตูน) เอาแบบไหนดี ไม่ใช่จิงโจ้มันคือหมาชิวาว่า มันไม่ใช่จิงโจ้นะลูก มันเป็นหมาชื่อพันธ์ุชิวาวาเสียด้วย พอได้รูปแล้วนะคะ สลับมานี่ เราก็คลิกขวาแล้วดาวน์โหลดใช่ไหมคะ คลิกขวาที่รูป แล้วก็เลือกบันทึกรูปภาพเป็น หรือว่า Save As อะไรก็แล้วแต่นั่นล่ะ เหมือนเครื่องเด็ก ๆ คลิกเข้าไปก่อน ไม่ ๆ ๆ คลิกตรงนี้ เอาตัวไหน ตัวนี้ ปิด ทีนี้บางคนเลือกแล้วนะคะ บางภาพนี่ไม่ให้ก็อปนี่ เขาไม่ให้เอาไปใช้นี่ ไอ้พวกนี้มันจะไม่ขึ้น ไอ้บันทึกรูปภาพเป็นน่ะ เด็ก ๆ ก็ต้องเปลี่ยนไปหารูปอื่น โอเคไหมนะคะ ก็คือเขาไม่ให้เอาไปใช้นั่นเอง มันต้องซื้อ ถ้าอย่างนั้นอาจจะต้องซื้อเราก็ไปหารูปอื่นแทน ทดแทนไปก่อน สำหรับใครที่ได้แล้วนะคะ ให้เด็ก ๆ มาที่ตัวโปรแกรมระบายสีเรานี่ เสร็จแล้ว เลือกไปที่ Menu นะเด็ก ๆ ที่คำว่า</w:t>
      </w:r>
      <w:r>
        <w:t xml:space="preserve"> </w:t>
      </w:r>
      <w:r>
        <w:t xml:space="preserve">“</w:t>
      </w:r>
      <w:r>
        <w:t xml:space="preserve">Menu</w:t>
      </w:r>
      <w:r>
        <w:t xml:space="preserve">”</w:t>
      </w:r>
      <w:r>
        <w:t xml:space="preserve"> </w:t>
      </w:r>
      <w:r>
        <w:t xml:space="preserve">มาหน้าเมนูหรือยังคะ ทุกคนมาหน้านี้หรือยัง ที่หน้า Menu นะคะ เด็ก ๆ หาคำว่า</w:t>
      </w:r>
      <w:r>
        <w:t xml:space="preserve"> </w:t>
      </w:r>
      <w:r>
        <w:t xml:space="preserve">“</w:t>
      </w:r>
      <w:r>
        <w:t xml:space="preserve">แทรก</w:t>
      </w:r>
      <w:r>
        <w:t xml:space="preserve">”</w:t>
      </w:r>
      <w:r>
        <w:t xml:space="preserve"> </w:t>
      </w:r>
      <w:r>
        <w:t xml:space="preserve">เห็นหรือเปล่า เมนูที่เท่าไร 1, 2, 3 เมนูที่ 3 แทรกนะ กด 1 ครั้ง กดแทรกนะคะ แทรกเลย 1 ครั้ง มันก็จะไปโฟลเดอร์ เพราะฉะนั้น สิ่งที่เราจะแทรกก็คือรูปที่เราไปเซฟมานึกออกนะ เซฟไว้ไหนจำได้หรือเปล่าทีนี้น่ะ ก็ไปที่คำว่า</w:t>
      </w:r>
      <w:r>
        <w:t xml:space="preserve"> </w:t>
      </w:r>
      <w:r>
        <w:t xml:space="preserve">“</w:t>
      </w:r>
      <w:r>
        <w:t xml:space="preserve">ภาพ</w:t>
      </w:r>
      <w:r>
        <w:t xml:space="preserve">”</w:t>
      </w:r>
      <w:r>
        <w:t xml:space="preserve"> </w:t>
      </w:r>
      <w:r>
        <w:t xml:space="preserve">ใช่ไหม</w:t>
      </w:r>
      <w:r>
        <w:t xml:space="preserve"> </w:t>
      </w:r>
      <w:r>
        <w:t xml:space="preserve">“</w:t>
      </w:r>
      <w:r>
        <w:t xml:space="preserve">รูปภาพ</w:t>
      </w:r>
      <w:r>
        <w:t xml:space="preserve">”</w:t>
      </w:r>
      <w:r>
        <w:t xml:space="preserve"> </w:t>
      </w:r>
      <w:r>
        <w:t xml:space="preserve">แล้วก็พอเห็นรูปที่เราเซฟมาเมื่อกี้ก็ไปคลิกที่เรา Save มาเมื่อกี้เราก็เปิด เห็นไหมคะ เราจะได้รูปมาวางอยู่ในตัวหน้ากระดาษเรา เด็ก ๆ ต้องใช้วิธีแทรก ต้องแทรก ใช้วิธีแทรก คงจะมีภาพต้นฉบับอยู่ในตัวนี้ สิ่งที่จะทำนะคะ ให้เด็ก ๆ ไปที่เมนูด้านบน แล้วเลือกคำว่า</w:t>
      </w:r>
      <w:r>
        <w:t xml:space="preserve"> </w:t>
      </w:r>
      <w:r>
        <w:t xml:space="preserve">“</w:t>
      </w:r>
      <w:r>
        <w:t xml:space="preserve">ผืนผ้าใบเห็นไหม เมนูนี้ เมนูเกือบ… 1, 2, 3, 4 5 6 7 อันที่ 7 มันจะมีคำว่า</w:t>
      </w:r>
      <w:r>
        <w:t xml:space="preserve">”</w:t>
      </w:r>
      <w:r>
        <w:t xml:space="preserve">ผืนผ้าใบ" คลิก 1 ครั้ง คลิกเลือกนะคะ คลิกเลือกผืนผ้าใบ คลิกลงไป แล้วให้มาที่แถบทาง… อะไรล่ะ เอาตามไหนนะ เอาตามเมาส์นะ ที่อยู่ทางขวามือสุด เลือกเป็นผืนผ้าใบโปร่งใส ให้เลือกเป็นผืนผ้าใบโปร่งใสนะเด็ก ๆ ยังงงโปรแกรมนี้อยู่เหมือนกัน ชื่อภาษาอังกฤษว่าอะไรนะ ไอ้ระบายสี 3D นี่ พอแปลงเมนูเป็นภาษาไทยนี่งง ๆ อยู่เหมือนกันนะ โอเคนะ เลือกแสดงผืนผ้าใบเปิดแล้ว เลือกผืนผ้าใบโปร่งใส่ โอเคนะคะ มองไม่เห็นเดี๋ยวปิดไปก่อน ไม่ใช่ มือไปโดนอะไรนี่ เด็ก ๆ ขยายขนาดหน่อยหนึ่งเด้อ เราก็เลือกเป็นโปร่งใส เสร็จแล้ววาง คลิกวาง ทำไมไปได้ Tiger มา เรากดผิดใช่ไหมนี่ ย้อนกลับได้ ผืนผ้าใบเราหายไปไหน ทำไมไม่ให้เลือก โดนอะไรนี่ โดนขอบตัดหรือ นี่ ตัวนี้คือผืนผ้าใบเรานะ โอเคแสดงว่ามันวางโปรแกรมนี้น่าจะวางเหมือนกันหมด อันดับต่อไป ให้เด็ก ๆ มาเลือกเครื่องมือแปลง ก็คือตอนนี้เรามีผ้าใบอยู่บน… บนไอ้รูปนึกออกนะเพราะเราให้มันเป็นโปร่งใสนะคะ ให้เด็ก ๆ เลือกแปรง แล้วเลือกหัวแบบที่อยากได้น่ะ ลองวาดดูก่อนก็ได้ ก็ได้เราลองมาวาดดูก่อนก็ได้ อย่างนี้ นึกออกนะ ว่าเราอยากได้เส้นแบบนี้ไหม หรือลองเปลี่ยนหัวดู ความคมของเส้นมันจะไม่เหมือนกันนะ เห็นหรือเปล่า ลองวาดไปก่อนนะคะ ว่าจะเอาเส้นแบบไหน เราอยากได้เส้นแบบไหน นี่ เห็นไหมน้ำหนักเส้นแต่ละแบบมันจะไม่เหมือนกันน่ะ นี่ อันนี้เส้นจะเป็นแบบมียึก ๆ ยัก ๆ หน่อยนะคะ ก็จะมีแบบใช้ดินสอวาด อันนี้ตัวทำเครื่องหมาย ดินสอสี การพ่นสี อย่างนั้นเราเลือกให้เหมือนกัน เลือกดินสอแล้วกัน เส้นจะได้… ทีนี้ขนาดเส้น เด็ก ๆ ดูนะ ความหนาเห็นไหม เห็นคำว่า</w:t>
      </w:r>
      <w:r>
        <w:t xml:space="preserve"> </w:t>
      </w:r>
      <w:r>
        <w:t xml:space="preserve">“</w:t>
      </w:r>
      <w:r>
        <w:t xml:space="preserve">ความหนา</w:t>
      </w:r>
      <w:r>
        <w:t xml:space="preserve">”</w:t>
      </w:r>
      <w:r>
        <w:t xml:space="preserve"> </w:t>
      </w:r>
      <w:r>
        <w:t xml:space="preserve">เห็นไหมตัวนี้ ก็คือตัวจะทำให้เส้นมันหนาขึ้น เห็นหรือเปล่ส นึกออกนะ ก็คือตัวนี้นะคะ ความหนานี่ ส่วนตัวนี้ ความทึบ ความทึบนะคะ ก็คือความทึบของเส้นนี่ ถ้าตัดลงนี่เส้นมันก็จะจางเห็นไหม ความหนา ความทึบนะคะ โอเค เราเลือกดินสอ ทีนี้สิ่งที่จะทำ คือ เลือกสี มันเป็นเห็นไหมภาพต้นฉบับมันจะไอ้นี่นะ เนื่องจากเราจะวาดแบบทาบ เราก็จะต้องเอาสีที่มันเห็นชัดหน่อย ก็คือสีดำ ให้เลือกสีดำนะคะ เด็ก ๆ ก็ความทึบเต็มร้อยนะคะ โอเค มีความรู้สึกว่าดินสอจะจาง ๆ โอเคนะคะ ความหนาเอาหนาสักหน่อย เอาสัก… 7 ไหม โอเคนะ สักประมาณนี้ 7 นะคะ 7 px พร้อมหรือยัง เด็ก ๆ ก็ลงมือวาดโครงก่อนนะคะ ตามหลัก อย่าเพิ่งไปวาด เช่น ไม่ใช่มาวาดตาก่อนไม่ใช่ เพราะฉะนั้น สิ่งที่ต้องทำก่อน ก็คือเราวาดตรงโครงของตัวสัตว์ของเราเสียก่อน ลงมือค่ะ เอาเวลาสักกี่นาทีดี ใช้เครื่องมือวาดช่วยก็ได้นะ ปากกาน่ะ เมาส์ปากกาลองใช้ดู วาดบ่อย ๆ มันจะได้ชิน ถ้าพร้อมแล้ววาดได้เลยนะคะ อันนี้จะเลือกตัวนี้ ก็ค่อย ๆ ค่อย ๆ วาดไป ถ้ามันไม่นี่ก็ คือ บางทีไม่ถนัดนี่ อย่าไปวาดทีเดียวจบอย่างนี้ไม่เอา ค่อย ๆ วาดไปทีละนิดใช่ไหม เพราะมันเติมได้น่ะ เราก็ค่อย ๆ วาดไป เห็นไหมคะ ไม่ให้เส้นมันหลุดเราก็ค่อย ๆ วาดไปนะคะ นี่ เราสามารถขยายตรงนี้ได้ เห็นไหม มันจะได้อะไร มันจะทำให้เราเห็นตัวภาพชัดขึ้นใช่ไหมคะ แล้วเวลาวาดภาพน่ะ มันก็จะวาดให้ตรงเส้นมากขึ้นนึกออกนะ โอเคนะ หูเบี้ยวแล้ว เราย้อนได้นะเด็ก ๆ ค่อย ๆ วาดไปนะคะ การวาดรูปวาดรูปคือถ้าไม่มีฝีมือล้วน ๆ นี่ มันก็จะวาดได้ช้าหน่อย แต่เราไม่ต้องรีบไง เราก็ค่อย ๆ วาดไป อย่าลืมนะ บอกให้วาดโครงมาก่อนเลยนะ เห็นไหม สังเกตอ.แม่จะค่อย ๆ วาดไปที่ละนิดนะ เพราะพอถ้าเส้นไหนไม่สวยเราก็กดย้อนกลับได้มันก็จะไม่หายไปหมด จะไม่วาดครั้งเดียวรวบไปนะคะ เพราะฉะนั้น เราก็ค่อย ๆ วาดเหมือนกัน นี่จะเป็นวิธีการทาบ เหมือนมาตรงหางนี่ แล้วมันเล็กนี่ ก็เพิ่มขนาดใช่ไหม มันก็จะเห็นโครงชัดขึ้นใช่ไหมคะ ใช้วิธีกลิ้งเมาส์ก็ได้นะเด็ก ๆ ย่อขยายนี่ เข้าใกล้มาก ความละเอียดจะเยอะขึ้น ค่อย ๆ ลากไปนะคะ เห็นไหม เส้นเราก็จะมีความโค้งความอะไรตามรูปไปมากขึ้น ไอ้ตัวเลื่อนอยู่ตรงนี้นะ เลื่อนขึ้น เลื่อนลง ค่อย ๆ วาดนะคะ การวาดรูปต้อง… คือ ถ้าไม่ชำนาญมันต้องค่อย ๆ น่ะ วาดยาวขึ้นเส้นเดียวเลย เราจะค่อย ๆ วาดไปนะคะ กลัวไม่สวย ๆ ใจเย็น ๆ หน่อย การวาดรูปมันต้องอาศัยความใจเย็นด้วยนะคะ เขาถึงบอกว่างานศิลปะน่ะใจร้อนไม่ได้ เพราะไม่อย่างนั้น ผลงานที่ออกมา มันก็จะไม่มีความละเอียดอ่อน หางแหว่งเข้าไปเสียแล้ว โอเค มีใครเสร็จแล้วบ้าง น่าจะมีคนเสร็จบ้างแล้วไหม หรือยัง ค่อย ๆ วาดเหมือนกัน เราจะค่อย ๆ เป็น ค่อย ๆ ไปนะเด็ก ๆ วาดโครงหลัก ๆ ก่อน แล้วค่อยมาวาดโครงย่อย ๆ เหมือนที่บอกนะคะ ไปหน่อย เริ่มเข้าสู่โครงหน้า ไหนดูสิ ยางลบมันมีอยู่นะเด็ก ๆ เหมือนตรงนี้ไม่สวย เดี๋ยวเราจะลบ เส้นมันเกินมา เงินอย่างนี้ล่ะ มันไปเลือกอะไรให้นี่ ผิวด้าน โอเค ทำไมไม่ลบให้ล่ะ ทำไมไม่ลบให้เราล่ะ โอเคไหม ใครได้โครงแล้วบ้าง บางคน ๆ วาดโครงเสร็จแล้ว สิ่งที่เราจะทำต่อมานะคะ ก็คือได้ตัวมันแล้ว เห็นไหม เหมือนเสือกมันก็จะมีลาย ถ้าใครวาดโครงเสร็จแล้วก็วาดลายตามเขาได้เลย ตอนนี้ คือ เราบอกแล้วเราใช้การทาบก่อนนะคะ เรายังไม่เปลี่ยนอะไรให้ลองใช้ เพราะเป็นการลองใช้วิธีการทาบ เพราะฉะนั้น มันก็จะลองวาดเหมือนต้นฉบับดูก่อนนะคะ เอาตามต้นฉบับ เลือกวาดลาย วาดหน้า วาดตา ได้เลย โอเคไหม ทำต่อนะคะ ทำต่อวาดต่อ สีไม่ใช่ เปลี่ยนสีก่อน ที่นี้ ๆ บางคนน่ะ ภาพบางคนสีอาจจะไม่ชัดนะคะ อาจจะไม่ใช่สีดำเหมือนแม่ เปลี่ยนเป็นสีอื่นก็ได้นะคะ ยาวไป มีงอกไปนิดหนึ่ง อุ้ย สะบัดมือนิดเดียว เส้นออกทางด้านข้างเลยนะคะ เพราะฉะนั้น ค่อย ๆ นะคะ ค่อย ๆ เราบอกแล้วมันต้องค่อย ๆ โอเค นี่ เหมือนตรงจมูกน่ะ ตัวต้นฉบับมันเป็นสีดำ กลัวไม่เห็น เราเปลี่ยนสีวาดของเราเป็นสีอื่นก็ได้นะคะ จะได้เห็นว่าวาดแล้ว เห็นไหมคะ เหมือนตรงปากนี่ ไม่อยากให้ตาเบี้ยวเราก็ค่อย ๆ วาดนะคะ ตรงองค์ประกอบเล็ก ๆ น้อย ๆ นี่ค่อย ๆ วาด ทีนี้ เหมือนพอมาตรงส่วนเล็ก ๆ แล้ว รายละเอียดน่าจะละเอียดขึ้น เราลดขนาดของตัวหัวดินสอเราลงหน่อยก็ได้นะคะ เพราะเมื่อกี้ใหญ่ไป เข้าไปในลูกตามากเกินเราก็ลดขนาดลง ครับ เป็นอย่างไรคะ เด็ก ๆ ใกล้เสร็จหรือยัง ค่อย ๆ วาดนะคะ บอกแล้วเราอยากให้รูปมันสวย ๆ เราต้องค่อย ๆ เป็นค่อย ๆ ไป ใกล้เสร็จแล้ว ๆ โอเค ของแม่น่าจะได้ครบแล้วนะคะ เดี๋ยวไปดูของเด็ก ๆ บ้าง ได้อะไรบ้างแล้ว ของบางคนนี่ก็จะมีสีใช่ไหมเด็ก ๆ บางคนก็ไม่มีน่ะ ดูนะคะ เดี๋ยวจะลองเติมสี เติมสี ก็คือไปที่การเติมเห็นไหม อันสุดท้ายเลย เมนูสุดท้าย เดี๋ยวลองให้ดูก่อนนะคะ วิธีการเราจะเอาสีเหมือนต้นฉบับใช่หรือเปล่า เราก็จะใช้หลอดดูดไปดูดสีเขามานะคะ เห็นไหม คลิกลงตำแหน่งที่ต้องการจะเติม ใบเตยเห็นไหม เติมได้ไหม เติมผิดชีวิตเปลี่ยนเห็นไหมคะ เห็นไหมหน้าน้องดำปิ๊ดปี๊เลย เราต้องดูด้วยจุดที่เราจะเติมคือตรงไหน เห็นไหม มันก็จะมีตัวมาร์กน่ะขึ้นมาอยู่นะ เครื่องหมายบวกน่ะเห็นไหม ถ้าเราค่อย ๆ เติมมันก็จะ… ถ้าตำแหน่งมันผิดเห็นไหมคะ นิดเดียวแค่นั้นเอง ไม่มีปัญหา เปลี่ยหน้าน้องเลย ดำปิ๊ดปี๋เลย เห็นไหมคะ นิดเดียวเท่านั้นเอง เราใช้วิธีขยายขึ้นมาหน่อยก็ได้นะ เห็นไหม เห็นไหมคะเวลาเติมสีเด็ก ๆ ต้องระวังด้วย เห็นไหมดำปิ๊ดปี๋เลย เหมือนจะเลอะ ๆ เรายังกลับได้ เลอะไปแล้วก็… โอเค ต่อไป สีต่อไปเห็นหรือเปล่าคะ ทีนี้ถ้าทำเสร็จแล้วนะคะ ถ้าทำเสร็จแล้ว สิ่งที่เราจะทำต่อมา ก็คือเราจะเลือกไอ้ตัวที่เราเมื่อกี้นี้ไอ้เมื่อกี้นี้ กดผิดขอโทษ เห็นไหม มันจะมีคำว่า</w:t>
      </w:r>
      <w:r>
        <w:t xml:space="preserve"> </w:t>
      </w:r>
      <w:r>
        <w:t xml:space="preserve">“</w:t>
      </w:r>
      <w:r>
        <w:t xml:space="preserve">เลือก</w:t>
      </w:r>
      <w:r>
        <w:t xml:space="preserve">”</w:t>
      </w:r>
      <w:r>
        <w:t xml:space="preserve"> </w:t>
      </w:r>
      <w:r>
        <w:t xml:space="preserve">ที่เป็นรูปลูกศรชี้ ๆ น่ะ นะคะ คลิกที่ลูกศรชี้ คลิกบริเวณที่เราจะเลือกคลิกเมาส์ค้างลากให้มันครอบตัวต้นแบบที่เราวาด เสร็จแล้วเราเลือกคัดลอก ขึ้นไหมนี่ คัดลอกได้ไหม แล้วเด็ก ๆ ลองเปิดไฟล์ใหม่นะคะ คลิกเลือกเมนู คลิกเปิดใหม่ เดี๋ยว ๆ เมื่อกี้ยังไม่ได้บันทึกหรือ ขอบันทึกนะคะ เมื่อวาดเสร็จแล้วอย่าลืมบันทึก เมื่อกี้ยังไม่ได้บันทึกนะคะ ก็คลิกบันทึก มันจะให้ตั้งชื่อ สามารถเลือกเป็น png, jpg, bitmap ก็ได้นะคะ แต่โดยปกตินี่ ให้เลือกเป็น png เพราะพื้นลงพื้นหลังมันจะได้ไม่มา เราจะได้เอาภาพไปแก้ไขได้ ควรจะไฟล์นามสกุลควรจะเป็น PNG เสร็จแล้วกดบันทึกก่อน มันจะมีวิ่งขึ้นมาแป๊บหนึ่งเห็นไหม ทีนี้เลือกก่อนเลือกรูป จะขาดไหมนี่ นะคะ เสร็จแล้วกดก๊อปปี้หรือคัทก็ได้นะคะ กดก๊อปปี้ได้นะคะ ใช้ได้เหมือนกัน ก็คือเลือกรูปที่เราจะใช้กลัวหูน้องขาดจังเลย ขยายก่อน ไม่ได้ หัวขาดแน่นอน โอเค หางไม่ได้อีก Target ดี ๆ นะคะ เล็งเป้าหมายดี ๆ Copy นะคะ เลือก Copy แล้วจะลองเปิดหน้าใหม่ เสร็จแล้วก็วาง ไหน เราก็จะได้ตัวน้องมาแล้ว เห็นไหมคะ เนื่องจากเส้นไม่ละเอียด เพราะมีสีขาวสีอะไรบ้าง อย่างนี้เราไปแก้ได้นะ ค่อย ๆ แต่งรุปน่ะ ให้มันสวย ๆ ขึ้น นี่คือวิธีการทาบมาใช้งาน เอาไปใช้งานได้ แต่ถ้าเราแต่โครงก็ลืม ความจริงก็คือไม่เอาแบบที่ลงสีทั้งหมด เอาโครงแล้วมาวาดหน้า วาดอะไรใหม่ แก้ได้นะคะ ไม่เป็นไรเราลบออกก็ได้ ส่วนไหนเราไม่ใช้นี่ ลบเพื่อจะแก้ก็ได้ เราค่อยมาเปลี่ยน มันมีลอโบ๋ของการลบ สมมจะลบตัวนี้นะคะ ลบตาน้อง ทีนี้จะเติม เห็นไหมคะ เดี๋ยวจะวาดตาใหม่ สมมติจะวาดตาใหม่ วาดเองไม่สวย ไปใช้ตัวช่วยรูปภาพ 2 มิติ เอาวงลีมือไม่นิ่งเลย เดี๋ยวนะคะ ๆ ใจเย็น ๆ หมุนนิดหนึ่งให้ตามันเอียง ๆ จะเติมสีลงไปดู เห็นไหมได้ตาน้องแล้ว ตาดำ ๆ อยากได้ตาดำ เปลี่ยนสีก่อนนะคะ เห็นไหม ๆ เห็นไหมตาอันแรก ตาอันแรก ตาอันที่ 2 จะดูกลมกว่า แก้ได้นะคะ เราแก้ได้ จะมีความสนุกสนานในการแก้อีกรอบหนึ่งด้วย เดี๋ยวจะดูดสีเสียหน่อย ตรงนี้นะเห็นไหม รูปภาพ 2 มิติ เด็ก ๆ สามารถเลือกได้ว่าจะเอาวงกลมวงรีเอาตาแบบแคปซูล เดี๋ยวให้ลอง ดูลักษณะตาแบบแคปซูลนะ ทำมุม 15 องศา มีลองเล่น ๆ นะเด็ก ๆ ขอเติมสีดำครับ เห็นไหม เอาแบบวงรีเหมือนเดิมสวยแล้ว เมื่อกี้ลืมก๊อป</w:t>
      </w:r>
    </w:p>
    <w:p>
      <w:pPr>
        <w:pStyle w:val="BodyText"/>
      </w:pPr>
      <w:r>
        <w:t xml:space="preserve">(ปี้)ตา ตาจะได้ขนาดเท่า ๆ กัน กลัวไม่เท่ากัน วัดไซซ์อย่างนี้เลยนะคะ ก็เติมสีให้เธอเหมือนเดิม นั่นไง เราแก้ได้บอกแล้วเราแก้ได้ ลูกตาเลยไม่เท่ากันนะคะ แก้ได้นะคะเด็ก ๆ ว่าไงครับตรงไหน จะถามอะไรครับ อะตอมจะถามอะไร ไม่ได้ยินเสียงการ์ตูนน่ะ</w:t>
      </w:r>
    </w:p>
    <w:p>
      <w:pPr>
        <w:pStyle w:val="BodyText"/>
      </w:pPr>
      <w:r>
        <w:t xml:space="preserve">(พี่อี๊ด) เดี๋ยวสักครูค่ะ กำลังดูมือค่ะ ให้น้องทำมือใหม่ได้ไหมคะ</w:t>
      </w:r>
    </w:p>
    <w:p>
      <w:pPr>
        <w:pStyle w:val="BodyText"/>
      </w:pPr>
      <w:r>
        <w:t xml:space="preserve">(อาจารย์สุธิรา) เอาใหม่ ๆ อะตอมทำช้า ๆ หน่อยล</w:t>
      </w:r>
    </w:p>
    <w:p>
      <w:pPr>
        <w:pStyle w:val="BodyText"/>
      </w:pPr>
      <w:r>
        <w:t xml:space="preserve">(พี่อี๊ด) สักครู่ค่ะ วาดเสร็จแล้วนะครับ ทาบเสร็จแล้วนะครับ ก๊อปปี้หรือยัง เซฟหรือยังลูก เซฟหรือยัง</w:t>
      </w:r>
    </w:p>
    <w:p>
      <w:pPr>
        <w:pStyle w:val="BodyText"/>
      </w:pPr>
      <w:r>
        <w:t xml:space="preserve">(พี่อี๊ด) ภาพที่ทาบแล้วน่ะเซฟหรือยัง ยังไม่ได้เซฟ</w:t>
      </w:r>
    </w:p>
    <w:p>
      <w:pPr>
        <w:pStyle w:val="BodyText"/>
      </w:pPr>
      <w:r>
        <w:t xml:space="preserve">(อาจารย์สุธิรา) ยังไม่เซฟ เซฟก่อนสิ เซฟก่อนครับ จะก๊อปมาวางใหม่ใช่ไหม จะทำเหมือนอาจารย์แม่ใช่ไหม</w:t>
      </w:r>
    </w:p>
    <w:p>
      <w:pPr>
        <w:pStyle w:val="BodyText"/>
      </w:pPr>
      <w:r>
        <w:t xml:space="preserve">(พี่อี๊ด) ใช่ครับ ทำเหมือนอาจารย์ครับ</w:t>
      </w:r>
    </w:p>
    <w:p>
      <w:pPr>
        <w:pStyle w:val="BodyText"/>
      </w:pPr>
      <w:r>
        <w:t xml:space="preserve">(อาจารย์สุธิรา) เซฟก่อน</w:t>
      </w:r>
    </w:p>
    <w:p>
      <w:pPr>
        <w:pStyle w:val="BodyText"/>
      </w:pPr>
      <w:r>
        <w:t xml:space="preserve">(พี่อี๊ด) เมื่อกี้น้องไม่ได้เซฟค่ะอาจารย์</w:t>
      </w:r>
    </w:p>
    <w:p>
      <w:pPr>
        <w:pStyle w:val="BodyText"/>
      </w:pPr>
      <w:r>
        <w:t xml:space="preserve">(อาจารย์สุธิรา) เซฟก่อนนะ เดี๋ยวเปิดให้ดู เปิด… มันชื่อ… ขอโทษ ๆ ลืมสลับหน้าจอ พอทาบเสร็จนะคะ ก่อนอื่นเซฟไปที่เมนูบันทึก เห็นไหม เดี๋ยวมันจะให้ตั้งชื่อ เมื่อกี้ของแม่เซฟไปแล้วไงนึกออกนะ พอเลือกบันทึกน่ะ มันจะให้เราตั้งชื่อ ก็พิมพ์ชื่อลงไป แม่บอกว่าให้เลือกภาพที่เป็นนามสกุลเป็น .PNG เช็กด้วย เดี๋ยวเดินไปดูด้วยกัน เดี๋ยวเดินไปดูด้วยกัน เซฟเสร็จแล้ว ทีนี้เราจะเอารูปนั้นน่ะไปใช้ ให้เด็ก ๆ คลิกที่เลือก เห็นไหม เมนู เลือก ที่อยู่แถบด้านบนนี่ที่เป็นรูปลูกศรชี้ วิธีการ ก็คือคลิกเลือก 1 ครั้งแล้วเลื่อนตำแหน่งที่เป็นลูกศรชี้มา กดคลิกเมาส์ค้างไว้นะคะ คลิกเมาส์ค้างแล้วให้มันขึ้นเส้นประ ๆ อย่างนี้ ให้ครอบรูปที่เราจะใช้น่ะ ตอนนี้ตัดคอน้องเสือไปเสียแล้ว ถ้ามันไม่ได้เอาใหม่นะคะ แล้วให้เลือกอะไร ให้เลือกคัดลอก เอาคัดลอก อย่าไปตัด เก็บภาพเดิมไว้เผื่อเราจะมาแก้ว่าอย่างนั้นเถอะ ให้มันเป็นโครงต้นฉบับนะคะ เห็นไหมตรงฝั่งแถบเครื่องมือทางขวามือมันจะมีตัวนี้ รูปที่ถัดจากรูปกรรไกร ก็คือรูปประดาษที่เป็นคัดลอก กด 1 ครั้ง เพราะฉะนั้น อันเดิมเราบันทึกไปแล้วใช่ไหม เราก็ไปเปิดอันใหม่ คลิกเมนูแล้วเลือกใหม่นะคะ เราก็จะได้หน้ากระดาษเปล่า ๆ มาใช่หรือเปล่า เมื่อกี้ ไอ้ตัวนั้นเราก๊อบ</w:t>
      </w:r>
    </w:p>
    <w:p>
      <w:pPr>
        <w:pStyle w:val="BodyText"/>
      </w:pPr>
      <w:r>
        <w:t xml:space="preserve">(ปี้)มาแล้ว แล้วก็กดวางได้เลย เห็นไหม น้องเสือมันก็จะมา ภาพต้นฉบับถ้ามันเล็กใช่ไหม พอเราเอามาลงกระดาษใหม่ ใช่หรือเปล่า เห็นไหม จากเดิมเสือตัวน้อย ๆ เราก็จะมีเสือตัวใหญ่ ๆ ได้ ทีนี้แม่บอกตามันไม่ตรง คือ บางทีตัวต้นฉบับเป็นอีกแบบหนึ่งนะ เราก็มาเปลี่ยนรูปแบบตาก็ได้ ก็เลยอยากจะมาเปลี่ยนตา แม่ใช้มันก็อยู่ที่แถบเครื่องมือด้านบนอันที่ 2 ที่ชื่อว่า</w:t>
      </w:r>
      <w:r>
        <w:t xml:space="preserve"> </w:t>
      </w:r>
      <w:r>
        <w:t xml:space="preserve">“</w:t>
      </w:r>
      <w:r>
        <w:t xml:space="preserve">รูปร่าง 2 มิติ ก่อนอื่นสมมติ ๆ เมื่อกี้แก้ตาใช่ไหมคะ ว่าตามันไม่สวยไม่ถูกใจว่าอย่างนั้นเถอะ อยากได้ตาแบบกลม ๆ แบ๊ว ๆ เดี๋ยวลองไปดูภาพตัวอื่นนะคะ เหมือนน้องเสือตัวอื่น สมมติ ๆ จะมาทำตาเหมือนไอ้ตัวนี้อย่างนี้ กอย่างนี้นะคะ หรือตาเป็นเส้นโค้ง ๆ อย่างนี้ จะเปลี่ยนตาน้องว่าอย่างนั้นเถอะ คือนึกไม่ออกอยากได้ตาแบบไหน มาดูตาชาวบ้าน เห็นไหม อันนี้ทำเป็นตาเล็ก ๆ ใช่ไหม วงรี ๆ แล้วก็มีตาเล็ก 2 ตาแบบนี้นะ เราก็มาที่รูปเรา แล้วแม่ก็จะไปลบตาเดิมก่อน อันดับแรก แม่จะลบตาเดิมออก เมื่อกี้ลืมก๊อปตาที่ 1 กับตาที่ 2 ไว้ เดี๋ยว ๆ ขยายภาพหน่อยหนึ่ง เดี๋ยวเวลาลบนะคะ จะได้เห็นชัด ๆ เส้นเล็กไปลบแล้วนะ ลบแล้ว จะขอลบตาน้อง อันนี้พื้นก็อยากให้เป็นสีเดิมตรงตำแหน่งนี้ ค่อย ๆ เลื่อน สังเกตสีมันถึงจะขึ้นใช่ไหมลูก ตัวนี้ไม่ได้เราก็หามุมอื่น ได้แล้ว อยากได้อ่อนกว่านี้ เอาใหม่ ๆ เอาใหม่ ๆ ว่าอย่างไร บอกแล้วว่าให้เซฟเป็น png ใช่หรือเปล่า ก็อย่าเพิ่งบันทึก ย้อนกลับไปเปิดไอ้ไฟล์ที่เราบันทึกตอนเซฟครั้งแรกก่อนก็ได้ เปิด-ปิดโปรแกรมใหม่ บอกครามไม่เป็นไร เรามีวิธีเอาพื้นหลังออกจำไม่ได้หรือ นี่ไงมันจะเป็นเว็บออนไลน์ที่ชื่อว่า Remove Background น่ะ Remove backgorund หรือเปล่า bg นี่ นี่ remove r-e-m… มันเล็กหรือ เดี๋ยวนะ ๆ เดี๋ยวก๊อปให้ก่อน เดี๋ยวก๊อปให้ดู เดี๋ยวหา Notepad ให้แป๊บหนึ่งนะคะ ควรจำด้วยโปรแกรมบางอย่างนี่เราอาจจะใช้บ่อย เห็นไหม Remove background นี่ ใช้ลบพื้นหลังออก มันจะเป็นออนไลน์ อยู่ตรงนี้เลือกตัวนี้ Remove background นี่ form image เสร็จแล้วคลิกที่ Upload image มันจะเป็นเว็บไซต์ เว็บไซต์ removeimage เอาภาพพื้นหลัง ไม่ว่าจะเป็นภาพจากภาพวาดก็ได้ ก็เอาออกได้ หรือภาพที่เราทำสมมติของใบเตยแล้วใส่พื้นหลังไปใบเตยอยากเอาออกให้เข้าไปที่เว็บฯ ที่ชื่อ Remove BG เห็นไหม มันจะมี Remove แล้วก็ตามด้วย bg bg ก็มาจากคำว่า Background เอาพื้นหลังออกให้ฟรีเลย ไม่ต้องไปใช้ Photoshop ไม่ต้องไปเปิด Photoshop เลย ไปเปิดออนไลน์เลย เสร็จแล้ววิธีการพอเข้าไปในเว็บฯ นะคะ มันจะมีตรงส่วนที่บอกว่า Upload image นั่นก็คือเราจะต้องไปเปิดไฟล์ภาพต้นฉบับ ไม่เชื่อใบเตยลองเอาภาพในเครื่อง แล้วตัวไหนที่มี Background น่ะ จำได้นะ ตอนที่เราทำเกมนี่ เราก็เคยใช้โปรแกรมนี้อยู่นะคะ โปรแกรมนี้ใช้บ่อย ถ้าทำงานด้านกราฟิกมันจะได้ใช้แน่นอนนะคะ คลิกอัปโหลด Image มันจะก็ให้เรามาที่รูปภาพไง เห็นไหม จำได้ไหม ตอนที่… เหมือนรูปน้องหมีนี่มันมี Background สีเทา ๆ หรือเปล่า นี่เห็นไหม พอเอาออกนี่ เห็นไหมคะ สังเกตถ้าภาพไม่มีพื้นหลังมันจะเป็น… ข้างหลังมันจะเป็นตารางอย่างนี้นะคะ ถ้าเอามาแล้ว อันนี้อาจจะเห็นไม่ชัด เดี๋ยวแม่ลองหาภาพอื่นก่อน โอเคไหมนะคะ ก็คือพอแก้เสร็จเห็นไหม มันจะมีให้คลิปดาวน์โหลดน่ะ เราก็ดาวน์โหลดไปนะคะ เอาไปไว้ใช้ เพราะฉะนั้น โฟลเดอร์งานเราอยู่ไหนเราก็เอาไปเก็บไว้ที่นั่นโอเคนะ จำไว้เลยนะคะ ตัวนี้ใช้บ่อยแน่นอน ไม่ได้ใช้ยากด้วย เปิดภาพที่เราจะเอารูปออกพอเสร็จแล้วพอมันดึงเข้ามาปุ๊บ พอมันแปลงให้เสร็จ ดาวน์โหลดภาพใหม่ที่ไม่มี Background แล้วนะคะ เมื่อกี้เราไปกันต่อเมื่อกี้ืที่ทำแม่บอกแม่จะเปลี่ยนไอ้ตัวตาน้องนะ ไปไหน อยากได้สีอ่อน ๆ เอาสีขาวไปเลย แรงไปหน่อย เต็มพื้นที่ไปเลย แก้ไปแก้มาเดี๋ยวผิด โอเค ๆ สมมติก่อน นะคะ อยากเปลี่ยนตาว่าอย่างนั้นเถอะ ไม่อยากได้ตาแบบเดิมแล้ว อยากมาทำตาแบบไอ้น้องตัวนี้ เห็นไหมมีกลม ๆ มี… เอาแบบกลม ๆ แบบนี้นะคะ ไม่อยากได้ตาแบบรี ๆ ว่าอย่างนั้นเถอะ เห็นไหม เหมือนตรงหัวนี่ ตรงหัวถ้าอยากแก้ใช่หรือเปล่า ลักษณะเดิมเป็นอย่างนี้ แก้ก่อน ลบ ๆ ๆ ๆ อยากแก้ตรงไหนลบเลย ลบน้องไปเลย นะคะ ๆ เราจะใช้สีนี้นะคะ โอเค จะแก้นี่เห็นไหมมันจะเป็นเหมือนสามเหลี่ยมโค้ง ๆ หน่อยนะคะ มาแก้ดูนะคะ ใช้รูปร่าง 2 มิติ เมนูรูปร่าง 2 มิติแล้วก็เลือก… สมมติ สามเหลี่ยม หมุนได้ เปลี่ยนสี หมุนตะแคง ๆ หน่อย เดี๋ยวใช้ตัวเป็นเส้น เส้นนะคะ เส้น บางไปหน่อย ไม่เป็นไร บอกแล้ว ทำ… ตกแต่งนี่ต้องใจเย็น ๆ นะคะ ตรงนี้เอาไว้ก่อน มาทำตาก่อน อยากได้ตากลม ๆ ว่าอย่างนั้นเถอะ ใส่เติมทึบไปเลยนะคะ เมื่ออยากได้ตาเท่ากันใช่ไหมคะเด็ก ๆ เลือกไม่ให้ก๊อปปี้ เราก็จะเลือกตานี้ คัดลอกนะคะ คัดลอกเสร็จแล้วก็กดวาง เห็นไหมตามันจะได้เท่ากัน เห็นไหมคะ หน้าตาน้องก็จะเปลี่ยน เอาใส่วิ๊ง ๆ เข้าไปด้วย เอาสีเป็นสีขาวนะ ให้มีประกายว่าอย่างนั้นเถอะ เขาเรียกว่าอะไรน่ะ ใส่ประกายให้… ใหญ่ไป แก้ได้นะคะ ลดไซซ์ลงได้อีก กด Stamp ก็ได้นะเด็ก ๆ เห็นไหม ถ้ากดสแตมป์มันจะเป็นเหมือน Copy Stamp ก็คือปั๊มน่ะเห็นไหม ก็จะได้ 2 อัน คุณสมบัติเหมือนกันเลยเห็นไหม ได้ตาวิ๊ง ๆ แล้วดูนะคะ ถ้าวิธีไม่กดคัดลอกเด็ก ๆ เลือกคำว่า</w:t>
      </w:r>
      <w:r>
        <w:t xml:space="preserve">”</w:t>
      </w:r>
      <w:r>
        <w:t xml:space="preserve">Stamp" นะ นี่เห็นแสตมป์ไหม ไอ้ตัวนี้กด 1 ครั้งเห็นหรือเปล่า โอเคไหม เห็นไหมคะ หน้าแบ๊วขึ้นมาเชียว เปลี่ยนโหมดหน้าน้อง เห็นเปล่า เรามาปรับได้นะคะ บอกแล้ว แก้จากแบบเดิม หน้าตาเดิม ๆ เปลี่ยนหน้า เดี๋ยวดูนะ จะใส่ เห็นไหมคะ ทำอะไรน่ะ จะทำลายเส้นให้น้องน่ะ จะใช้ตัวนี้แทน เสร็จแล้วกดแสตมป์อีก 2 3 เยอะไป 2 พอ ลบเกิน เอา 2 เส้น เผลอลืม ย้อน ๆ ๆ เผลอไปลบแล้วน่ะ เลือกใหม่ก็ได้นะคะ ขอโทษที พิกัดไม่ได้ พิกัดเส้นน้องได้ ดูนะคะ เดี๋ยวแม่จะพลิก เพราะอะไร เพราะมันก็จะเป็นเอาคลิกให้ด้านที่ใหญ่ ๆ เข้ามาหากันวิธีการพลิกแถบเครื่องมือด้านล่างนี้ เห็นไหม ได้ 1 อันแล้ว ก๊อปปี้แล้วก็วางไม่ ก๊อปให้ล่ะ ตัววางเราไปไหนแล้ว วาง โอเคได้ ทีนี้ สังเกตรูป ลืมวางนะคะ พอวางเสร็จ พอเป็น Cut น่ะ มันไม่สวยเท่าตอน Stamp นะ Stamp จะไม่มีพื้นหลังมา ตัวนี้จะให้ส่งไปข้างหลังอย่างไรนะ เอฟเฟ็คหรือ ลองไปดูที่เมนูเอฟเฟ็ค ไม่ใช่ วางและทำซ้ำเห็นไหมคะ ก็จะได้ นี่ห่างไปหน่อย ค่อยไปจัดมันแล้วกันนะคะ ไม่ถูกใจก็แก้ เราสามารถแก้ได้เห็นไหมคะ บอกแล้วจากต้นฉบับ เหมือนลาย เหมือยลาย ลายตรงหางไม่สวยนี่ ก็แก้ได้นะคะ ไม่ถูกใจเสียแล้วว่าอย่างนั้นเถอะ หัวมันใหญ่ไปหน่อย โอเคนะ สมมติ ไม่เอาน่ะ อยากได้สีเหมือนตัวนี้ โอเค เราพอจะแก้หาง ไปดูภาพชาวบ้านเขา ไปดูหางภาพชาวบ้านเขา อันนี้เหมือน…เป็นเส้นสามเหลี่ยมทาบ ๆ เลย เส้นสามเหลี่ยมนะคะ ลืม ลืม ลืมกด Stamp อีกแล้ว เอานี่ดีกว่า โค้งพอดี ก็ไม่โค้งเท่าไร ไม่เต็มน่ะ ไม่เอา เอาแบบอื่น ไม่ถูกใจ รอย Stamp หายเสียแล้ว โอเคนะคะ ก็สามารถปรับเปลี่ยนหน้าตาน้องใหม่ได้นะคะเด็ก ๆ โดยใช้เครื่องมือตอนนี้เครื่องมือที่เราใช้ก็มีแปรงนะ แล้วก็รูปร่าง 2 มิติ ถ้าเดี๋ยวสัปดาห์หน้าเรามาทำอย่างอื่นเพิ่มนะคะ อันนี้ คือ การทาบ ทาบรูปแล้วเอามาใช้งาน ทีนี้สิ่งที่อยากให้เด็ก ๆ ไปทำเอง 1. เมื่อเราอยากทำ Animation เราต้องเลือกตัวละครที่จะใช้ทำ นะคะ ก็คือเด็ก ๆ ก็ต้องมีแบบแล้วนะ ว่าจะใช้ตัวอะไร จะเอาเป็นคนหรือเด็กเข้าใจไหมคะ เพราะฉะนั้น เด็ก ๆ ต้องจะใช้วิธีทาบเหมือนอย่างนี้หรือวาดใหม่เอง เข้าใจหรือเปล่า ก็คือจะมาทาบตามที่แม่สอนนี่ก็ได้นึกออกนะ ถ้าคิดว่าตัวเองวาดไม่เก่ง แต่ถ้าวาดเก่งเหมือนครามอย่างนี้ ครามวาดใหม่เลยก็ได้นะคะ เพื่อเราจะได้ตัวนี้ไปไว้ทำแอนิเมชัน มันต้องได้อย่างน้อย 1 ตัวก่อน เมื่อได้ตัวนี้แล้ว สิ่งที่จะทำต่อมา มันจะต้องมีอะไรบ้าง เดี๋ยวในสัปดาห์หน้าถ้าไม่ประกาศไอนี่อีกนะ เราก็จะเข้ามาเรียนในห้องนี่เหมือนเดิมนะคะ ก็ไม่รู้น่ะ เดี๋ยวเผื่อ เพราะไอ้โพนนาแก้วคลัสเตอร์นั้นก็ยังไม่หยุดเลยนะนั่นน่ะ ก็นั่นล่ะ ก็เลยมาว่ามันตูมมาอีก เพราะเราก็ไม่รู้น่ะ มันก็กระจายไปทั่วนะ ก็นั่นล่ะ ก็คือเราก็ได้แต่ฟังไปทุกอาทิตย์อย่างนี้ ทีนี้เมื่อมันมีต้นฉบับ ให้นึกถึงถ้าทำแอนิเมชันน่ะ มันจะมีการเคลื่อนไหว ให้นึกถึงเหมือนตอนที่เราวาดไอ้นี่ จำได้ไหม วาด sprite น่ะ นี่ ให้นึกถึงเหมือนเจ้าไดโนเสาร์เรามันเคลื่อนไหวได้ มันมีกี่รูปลูก ใช่ไหมคะ มันก็จะมีท่า ท่าการเดิน เราก็ต้องมาปรับใช่ไหม ให้มันเดินได้ ให้มันอะไรได้ ก็คือภาพมันต้องมีมากกว่า 1 ภาพแน่นอน แต่ทีนี้ เหมือนที่บอกตอนที่เราเรียนเราบอกไว้แล้ว ถ้าเป็นในสมัยก่อน เวลาวาดรูป มันจะต้องวาดหลาย ๆ รูปเหมือนตัวอย่างนี้ แต่ในตอนปัจจุบันนี่ เราวาดอย่างน้อยแค่ 3 ให้นึกถึงเหมือนท่ายืนตรง ๆ ใช่ไหม กับท่าที่จบเป็นอย่างไร มันจะวาดแค่ 3 ภาพเท่านั้น ไม่ต้องวาดเกินนั้นนึกออกนะ นึกออกนะ คือถ้าตามหลักนี่ เวลาท่าเดินของคนเรานี่ ตามหลักมันจะมียกขาขึ้นมาแล้ววาง แต่เวลาเราวาดจริง ๆ ตอนแรกภาพเรา… แค่ท่าที่มันก้าวไปแล้วถูกไหม วาดแค่ก้าวออกไปแล้ว ไม่ต้องมาวาดจังหวะที่ยกขานึกออกไหมลูกใช่ไหม เพราะจากขานี่เวลาจะเดินนี่มันต้องจะเดินก่อน มันจะงอเข่าก่อน แต่เราไม่ต้องไปวาดไอ้ท่าที่งอเข่ามันจะเป็น เหมือนถ้าเอาเท้าซ้ายเดิน เท้าซ้ายก็จะยื่นออกมานึกออกนะ แล้วทีนี้เดินคนเรามันไม่เดินขาซ้ายไปข้างหน้าอย่างเดียวใช่ไหม เมื่อมีท่าเดินเท่าซ้าย มันก็จะมีท่าเดินเท้าขวา ก็จะเป็น 3 ท่าถูกไหมคะ แต่ถ้าต้องการให้มีแขนแกว่งไปด้วย ให้นึกถึงเวลาเราเดินแกว่งแขน แขนมันจะตรงกันข้ามนะกับเท่าหรือขา ก็คือถ้าก้าวเท้าซ้ายแขนขวามันจะแกว่งใช่ไหม อย่างนี้นะคะ เพราะฉะนั้น หลักการ วาดตั้งแต่ให้นึกถึง ถ้าให้ทำเป็นภาพ Slow Motion ยกขาขึ้นนึกออกไหม แต่เราวาดแค่นี่ แค่เห็นเท้าซ้ายยื่นออกมา เท้าขวายื่นออกมาพอ 3 รูปนึกออกนะ ไม่ต้องมาวาดว่า 1, 2, 3, 4 นึกออกไปม สเต็ปมันจะลดลงน่ะ ให้… เด็ก ๆ นึกไม่ออก เด็ก ๆ ลองไปดูในการตูนน่ะ จังหวะการเดิน การวิ่ง การเคลื่อนไหวให้นึกถึงน่ะ มัน… เราไม่จำเป็นต้องวาดภาพที่ 1 แล้วไปภาพที่ 20 แล้วให้มันเป็นว่าวิ่ง เราวาดแค่ภาพที่ 1 จังหวะที่ 1 คือ ท่านี้เป็นการออกวิ่ง มันก็จะเป็น 2 ครั้ง แต่มันก็จะสลับกันไปสลับกันมาแต่ใช้แค่ 3 ภาพเท่านั้น การวาดอันนี้เป็นการบ้านไปวาดเพิ่มเหมือนน้องแมว น้องแมว น้องเสือ น้องเสือยื่นอยู่เฉย ๆ แม่อยากให้น้องเดินใช่ไหม แม่ก็จะยื่นขานี้ออกมาก่อนนึกออกหรือเปล่า เอาขาซ้ายก้าวมาก่อน เป็นรูปที่ 2 เพราะรูปแรกคืออะไร รูปแรกคือท่าที่ยืนเฉย ๆ เท่าทั้ง 4 อยู่เห็นไหมคะ เคลื่อนเท้านี้มาข้างหน้าหรือ 2. จังหวะการเคลื่อน ก็สลับเท้าน้องแค่นั้นเองใช่ไหม น้องก็จะเป็นเหมือนน้องเดิน แต่ถ้าอยากให้สวยเพิ่ม เพราะบางครั้งเวลาเราเดิน เพราะที่บอกน่ะ มันจะมีการเคลื่อนไหวรอ เหมือนหมา เวลาเดิน ถ้าดีใจก็มีแกว่งหางใช่ไหม เป็นอีกภาพหนึ่ง แต่ภาพมันจะต่าง ถ้าดีใจเธอจะแกว่งมีอะไรเพิ่มมาอีกหน้า ปากน่ะ นึกออกไหม ตัวปากเราก็ทำภาพที่ลักษณะปากน้องเปลี่ยนไปอย่างนี้นึกออกนะ เด็ก ๆ ต้องคิดเผื่อว่าอยากให้ตัวนี้ทำอะไรได้บ้าง ไอ้ตัวละครเราน่ะ นึกออกนะ พูดได้ไหม นึกออกไหม กระโดดไหมนึกออกนะคะ คือเราอยากให้มันทำสิ่งใดเราจะต้องวาดองค์ประกอบส่วนนั้นเข้ามาเพิ่มน่ะ นึกออกนะคะ ซึ่งเหมือนตอนนี้เราได้ตัวที่ 1 แล้ว เราต้องมีน้องอย่างน้อยกี่ตัว เพิ่มอีก 3 ตัว เอ๊ย 1 แล้วเพิ่มมากอีก 2 นะ ถึงจะเป็น 3 ใช่ไหม เพราะตัวแรกอยู่ท่าตรงใช่ไหม ตัวที่ 2 ก้าวเท้าซ้าย ตัวที่ 3 ก็ต้องเป็นก้าวเท้าขวานะ ทีนี้ของใบเตยมีแต่หัว เคลื่อนไหวไม่ได้ใช่ไหมลูก ต้องเลือกเป็นตัวอื่นนะ เพราะเราจะทำแอนิเมชันเราจะต้องคำนึงถึงการเคลื่อนไหวด้วยเพราะฉะนั้น เด็ก ๆ ต้องมีอย่างน้อย 3 ภาพแล้วนะสัปดาห์หน้า เข้าใจไหมคะ เพื่อจะเอามาใช้ว่าถ้าจะให้มันเคลื่อนเราจะทำอย่างไรโอเคไหม มีใครสงสัย ถาม สงสัยหรือเปล่า 2 คนนี้ ครามกับอะตอมสงสัยไหมคะ มีอะไรสงสัยไหม มีการส่งซิกให้กัน บีกับแบมสงสัยหรือเปล่า ไม่สงสัย โอเคเข้าใจนะ เพราะฉะนั้น 1 แล้วนะ 1. คือ ท่าน้องอยู่เฉย ๆ เหมือนของแบมเป็นเจ้าหมาพูโตน่ะ ท่าแรกมันเป็นอย่างไร ท่าแรกมันเป็นเดิน เราอาจจะทำมาเป็นภาพย้อนหลังก็คือเป็นท่าน้องยืนอยู่เฉย ๆ นึกออกนะ เพราะฉะนั้น ต้องเปลี่ยนท่าให้น้องน่ะ ก็คือขั้นต่อไปคือเราต้องเปลี่ยนท่าให้น้อง แต่ทำเอง เอาตัวที่ Draf ไว้ตอนแรกที่เป็นต้นฉบับก็ได้แล้วมาดัดนึกออกนะเหมือนที่แม่พาทำนะ เปลี่ยนขา เปลี่ยนตา เห็นไหม ก็ใช้วิธีลบตรงส่วนไหนที่เราจะปรับใช่ไหมคะ ไปแก้ ไปแก้ส่วนนั้นนะคะ เราก็น่าจะได้ตัว… ทำให้เห็นว่ามันเคลื่อนไหวได้ โอเค ถ้าอย่างนั้นสัปดาห์นี้พอแค่นี้ค่ะ เดี๋ยว… ขอบคุณครับ</w:t>
      </w:r>
    </w:p>
    <w:p>
      <w:pPr>
        <w:pStyle w:val="BodyText"/>
      </w:pPr>
      <w:r>
        <w:t xml:space="preserve">(อาจารย์สุธิรา) ขอบคุณพี่การ์ตูนกับพี่อี๊ดด้วยนะคะ</w:t>
      </w:r>
    </w:p>
    <w:p>
      <w:pPr>
        <w:pStyle w:val="BodyText"/>
      </w:pPr>
      <w:r>
        <w:t xml:space="preserve">(พี่อี๊ด) ค่ะ สวัสดีค่ะอาจารย์</w:t>
      </w:r>
    </w:p>
    <w:p>
      <w:pPr>
        <w:pStyle w:val="BodyText"/>
      </w:pPr>
      <w:r>
        <w:t xml:space="preserve">(อาจารย์สุธิรา) สวัสดีค่ะ</w:t>
      </w:r>
    </w:p>
    <w:p>
      <w:pPr>
        <w:pStyle w:val="BodyText"/>
      </w:pPr>
      <w:r>
        <w:t xml:space="preserve">(พี่อี๊ด) ค่ะ สวัสดีค่ะ</w:t>
      </w:r>
    </w:p>
    <w:p>
      <w:pPr>
        <w:pStyle w:val="BodyText"/>
      </w:pPr>
      <w:r>
        <w:t xml:space="preserve">(อาจารย์สุธิรา) ทำเสร็จแล้วเซฟด้วยนะ ไม่ใช่แก้รูปที่ 1 รูปที่ 2 รูปที่ 3 ไม่ save ไว้ แก้ด้วยนะคะ ตัวนี้แก้แล้ว ก็จะบันทึก</w:t>
      </w:r>
    </w:p>
    <w:p>
      <w:pPr>
        <w:pStyle w:val="BodyText"/>
      </w:pPr>
      <w:r>
        <w:t xml:space="preserve">(พี่อี๊ฟ) มีคำถามค่ะอาจารย์ น้องมีคำถาม</w:t>
      </w:r>
    </w:p>
    <w:p>
      <w:pPr>
        <w:pStyle w:val="BodyText"/>
      </w:pPr>
      <w:r>
        <w:t xml:space="preserve">(อาจารย์สุธิรา) ใครถาม ว่าอย่างไร</w:t>
      </w:r>
    </w:p>
    <w:p>
      <w:pPr>
        <w:pStyle w:val="BodyText"/>
      </w:pPr>
      <w:r>
        <w:t xml:space="preserve">(พี่อี๊ด) อะตอมหรือคะ ถามว่า</w:t>
      </w:r>
    </w:p>
    <w:p>
      <w:pPr>
        <w:pStyle w:val="BodyText"/>
      </w:pPr>
      <w:r>
        <w:t xml:space="preserve">(พี่อี๊ด) ถามว่าทำ 3 ภาพใช่ไหมครับ ทำแค่ 3 ภาพใช่ไหมครับ</w:t>
      </w:r>
    </w:p>
    <w:p>
      <w:pPr>
        <w:pStyle w:val="BodyText"/>
      </w:pPr>
      <w:r>
        <w:t xml:space="preserve">(อาจารย์สุธิรา) อย่างน้อย ๆ มันต้อง 3 น่ะ</w:t>
      </w:r>
    </w:p>
    <w:p>
      <w:pPr>
        <w:pStyle w:val="BodyText"/>
      </w:pPr>
      <w:r>
        <w:t xml:space="preserve">(พี่อี๊ฟ) วาดมือหรือคอม</w:t>
      </w:r>
    </w:p>
    <w:p>
      <w:pPr>
        <w:pStyle w:val="BodyText"/>
      </w:pPr>
      <w:r>
        <w:t xml:space="preserve">(พิวเตอร์)คะ</w:t>
      </w:r>
    </w:p>
    <w:p>
      <w:pPr>
        <w:pStyle w:val="BodyText"/>
      </w:pPr>
      <w:r>
        <w:t xml:space="preserve">(อาจารย์สุธิรา) ก็เราต้องใช้คอม</w:t>
      </w:r>
    </w:p>
    <w:p>
      <w:pPr>
        <w:pStyle w:val="BodyText"/>
      </w:pPr>
      <w:r>
        <w:t xml:space="preserve">(พิวเตอร์) Animation ไงลูก มันต้องใช้คอมฯ ทาบเหมือนตอนนี้ก็ได้ เดี๋ยวนะคะอาจารย์เดี๋ยวนะคะ</w:t>
      </w:r>
    </w:p>
    <w:p>
      <w:pPr>
        <w:pStyle w:val="BodyText"/>
      </w:pPr>
      <w:r>
        <w:t xml:space="preserve">(อาจารย์สุธิรา) อย่างไวมือน่ะ</w:t>
      </w:r>
    </w:p>
    <w:p>
      <w:pPr>
        <w:pStyle w:val="BodyText"/>
      </w:pPr>
      <w:r>
        <w:t xml:space="preserve">(พี่อี๊ด) น้องบอกวาดมือก่อนแล้วลงคอมใช่ไหมคะ</w:t>
      </w:r>
    </w:p>
    <w:p>
      <w:pPr>
        <w:pStyle w:val="BodyText"/>
      </w:pPr>
      <w:r>
        <w:t xml:space="preserve">(อาจารย์สุธิรา) เพราะบางคนเหมือน</w:t>
      </w:r>
    </w:p>
    <w:p>
      <w:pPr>
        <w:pStyle w:val="BodyText"/>
      </w:pPr>
      <w:r>
        <w:t xml:space="preserve">(พี่อี๊ฟ) เพราะเขาวาดมือได้</w:t>
      </w:r>
    </w:p>
    <w:p>
      <w:pPr>
        <w:pStyle w:val="BodyText"/>
      </w:pPr>
      <w:r>
        <w:t xml:space="preserve">(อาจารย์สุธิรา) ใช่ ถ้าเขาวาดมือได้น่ะ โอเคนะ โอเค วาดใส่…</w:t>
      </w:r>
    </w:p>
    <w:p>
      <w:pPr>
        <w:pStyle w:val="BodyText"/>
      </w:pPr>
      <w:r>
        <w:t xml:space="preserve">(พี่อี๊ด) บอกน้องแล้วคะ</w:t>
      </w:r>
    </w:p>
    <w:p>
      <w:pPr>
        <w:pStyle w:val="BodyText"/>
      </w:pPr>
      <w:r>
        <w:t xml:space="preserve">(อาจารย์สุธิรา) วาดมือมาก่อนแล้วค่อยลงในคอมก็ได้ มีคำถามอีกค่ะ เป็นตัวการ์ตูนตัวอื่นก็ได้ใช่ไหมคะ</w:t>
      </w:r>
    </w:p>
    <w:p>
      <w:pPr>
        <w:pStyle w:val="BodyText"/>
      </w:pPr>
      <w:r>
        <w:t xml:space="preserve">(อาจารย์สุธิรา) ตัวอื่นก็ได้ ทีนี้ ก็คืออะตอมอยากทำแอนิเมชันตัวอะไรให้นึกถึงนะ อันนี้ที่มาวาดเป็นตัวอย่างน่ะ ที่แม่เลือกสัตว์น่ะ เพราะ… อะไรล่ะ เหมือนโครงมันมีน้อย ก็เลยวาดตัวนี้ เพราะเวลาเราเรียนน่ะ ต้องเริ่มจากง่ายใช่ไหม แต่พอเวลาเราทำจริง ๆ น่ะ หนูก็วาดตัวนั้นมา</w:t>
      </w:r>
    </w:p>
    <w:p>
      <w:pPr>
        <w:pStyle w:val="BodyText"/>
      </w:pPr>
      <w:r>
        <w:t xml:space="preserve">(</w:t>
      </w:r>
    </w:p>
    <w:p>
      <w:pPr>
        <w:pStyle w:val="BodyText"/>
      </w:pPr>
      <w:r>
        <w:t xml:space="preserve">(พี่อี๊ฟ) ค่ะ พี่การ์ตูนล่ามให้แล้วค่ะ เพราะว่าในห้องน้องเลือกเป็นแพนด้า น้องอาจเปลี่ยนตัวการ์ตูนเป็นตัวอื่น</w:t>
      </w:r>
    </w:p>
    <w:p>
      <w:pPr>
        <w:pStyle w:val="BodyText"/>
      </w:pPr>
      <w:r>
        <w:t xml:space="preserve">(อาจารย์สุธิรา) ค่ะ นั่นล่ะ เขาเปลี่ยนได้ เขาไม่จำเป็นต้องเอาตัวเดิมตัวนี้ก็ได้ ก็คือเขาอยากทำตัวอะไรมาให้มันเป็นแอนิเมชันน่ะ เขาก็วาดมาได้เลย</w:t>
      </w:r>
    </w:p>
    <w:p>
      <w:pPr>
        <w:pStyle w:val="BodyText"/>
      </w:pPr>
      <w:r>
        <w:t xml:space="preserve">(พี่อี๊ด) ค่ะ พี่ล่ามแจ้งแล้วค่ะ น้องเข้าใจแล้วค่ะ</w:t>
      </w:r>
    </w:p>
    <w:p>
      <w:pPr>
        <w:pStyle w:val="BodyText"/>
      </w:pPr>
      <w:r>
        <w:t xml:space="preserve">(อาจารย์สุธิรา) คนอื่นอยากจะถามอะไรอีกไหม</w:t>
      </w:r>
    </w:p>
    <w:p>
      <w:pPr>
        <w:pStyle w:val="BodyText"/>
      </w:pPr>
      <w:r>
        <w:t xml:space="preserve">(พี่อี๊ฟ) เดี๋ยวนะคะ เดี๋ยวนะคะ เข้าดูใน YouTube น้องบอกว่าดูตัวอย่างใน YouTube ได้ใช่ไหมคะ</w:t>
      </w:r>
    </w:p>
    <w:p>
      <w:pPr>
        <w:pStyle w:val="BodyText"/>
      </w:pPr>
      <w:r>
        <w:t xml:space="preserve">(อาจารย์สุธิรา) ได้ ๆ</w:t>
      </w:r>
    </w:p>
    <w:p>
      <w:pPr>
        <w:pStyle w:val="BodyText"/>
      </w:pPr>
      <w:r>
        <w:t xml:space="preserve">(พี่อี๊ฟ) ค่ะ ทางล่ามแจ้งแล้วค่ะ แล้วใน YouTube เดี๋ยวนะคะ คำค้นหรือ มีคำถามว่า ถ้าอยากจจะใช้คำสืบค้นใน Youtube น่ะค่ะ อย่างน้องจะเข้าไปดูว่า เหมือนกับการเคลื่อนไหวอะไรอย่างนี้ค่ะจะใช้คำค้น…</w:t>
      </w:r>
    </w:p>
    <w:p>
      <w:pPr>
        <w:pStyle w:val="BodyText"/>
      </w:pPr>
      <w:r>
        <w:t xml:space="preserve">(อาจารย์สุธิรา) ก็ถ้าปกตินะคะ เราจะใช้แอนิเมชันเลยก็ได้</w:t>
      </w:r>
    </w:p>
    <w:p>
      <w:pPr>
        <w:pStyle w:val="BodyText"/>
      </w:pPr>
      <w:r>
        <w:t xml:space="preserve">(พี่อี๊ด) เดี๋ยวให้พี่ล่ามสะกดให้ค่ะ ภาษาอังกฤษ</w:t>
      </w:r>
    </w:p>
    <w:p>
      <w:pPr>
        <w:pStyle w:val="BodyText"/>
      </w:pPr>
      <w:r>
        <w:t xml:space="preserve">(อาจารย์สุธิรา) ปกติมันก็จะเป็น Create สร้าง ๆ หรือถ้าเป็นภาษาไทยก็สร้างภาพเคลื่อนไหวน่ะ</w:t>
      </w:r>
    </w:p>
    <w:p>
      <w:pPr>
        <w:pStyle w:val="BodyText"/>
      </w:pPr>
      <w:r>
        <w:t xml:space="preserve">(พี่อี๊ด) เดี๋ยวนะคะ ล่ามกำลังสะกดค่ะ เคลื่อนไหว</w:t>
      </w:r>
    </w:p>
    <w:p>
      <w:pPr>
        <w:pStyle w:val="BodyText"/>
      </w:pPr>
      <w:r>
        <w:t xml:space="preserve">(อาจารย์สุธิรา) มันก็มีได้หลายตัว How to ก็ได้ ใช้ How to ก็ได้ ถ้าเป็นภาษาอังกฤษ</w:t>
      </w:r>
    </w:p>
    <w:p>
      <w:pPr>
        <w:pStyle w:val="BodyText"/>
      </w:pPr>
      <w:r>
        <w:t xml:space="preserve">(พี่อี๊ด) อันนี้ล่ามสะกดให้แล้วทั้งภาษาไทยและภาษาอังกฤษค่ะ แม่บอกว่าอย่างไร ถ้านึกภาษาอังกฤษไม่ออกให้ไปใช้อะไร ใช้ Google แปลน่ะช่วย เราพิมพ์คำภาษาไทยลงไปใช่หรือเปล่า แล้วให้มันแปลออกมาเป็นภาษาอังกฤษแล้วเราก็ก๊อบไปวางใน Google ใช่ไหม หรือไปวางใน YouTube ให้มันค้นให้ เพราะมันเช็กไปตามคำที่มันเจออยู่แล้ว ไปตามคำที่มันเจออยู่แล้ว อย่างน้อยมันต้องได้สักคำหนึ่งล่ะ โอเคไหม</w:t>
      </w:r>
    </w:p>
    <w:p>
      <w:pPr>
        <w:pStyle w:val="BodyText"/>
      </w:pPr>
      <w:r>
        <w:t xml:space="preserve">(พี่อี๊ด) ค่ะ น้องโอเคแล้วค่ะ</w:t>
      </w:r>
    </w:p>
    <w:p>
      <w:pPr>
        <w:pStyle w:val="BodyText"/>
      </w:pPr>
      <w:r>
        <w:t xml:space="preserve">(อาจารย์สุธิรา) โอเค มีใครอยากถามอะไรอีกไหม</w:t>
      </w:r>
    </w:p>
    <w:p>
      <w:pPr>
        <w:pStyle w:val="BodyText"/>
      </w:pPr>
      <w:r>
        <w:t xml:space="preserve">(พี่อี๊ด) ไม่มีอะไรแล้วค่ะ</w:t>
      </w:r>
    </w:p>
    <w:p>
      <w:pPr>
        <w:pStyle w:val="BodyText"/>
      </w:pPr>
      <w:r>
        <w:t xml:space="preserve">(อาจารย์สุธิรา) อย่างนั้นขอบคุณพี่ ๆ เสีย</w:t>
      </w:r>
    </w:p>
    <w:p>
      <w:pPr>
        <w:pStyle w:val="BodyText"/>
      </w:pPr>
      <w:r>
        <w:t xml:space="preserve">(พี่อี๊ด) ค่ะ ขอบคุณค่ะ สวัสดีค่ะ</w:t>
      </w:r>
    </w:p>
    <w:p>
      <w:pPr>
        <w:pStyle w:val="BodyText"/>
      </w:pPr>
      <w:r>
        <w:t xml:space="preserve">(อาจารย์สุธิรา) โอเคสวัสดีค่ะ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อินเทอร์เน็ตประสานสรรพสิ่ง ปี 2</dc:title>
  <dc:creator/>
  <cp:keywords/>
  <dcterms:created xsi:type="dcterms:W3CDTF">2022-01-20T04:52:53Z</dcterms:created>
  <dcterms:modified xsi:type="dcterms:W3CDTF">2022-01-20T04:5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0 มกราคม 2565 เวลา 08.50 น.</vt:lpwstr>
  </property>
  <property fmtid="{D5CDD505-2E9C-101B-9397-08002B2CF9AE}" pid="3" name="subtitle">
    <vt:lpwstr/>
  </property>
</Properties>
</file>